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6ED" w:rsidRDefault="00172C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eriod:  ______________________</w:t>
      </w:r>
    </w:p>
    <w:p w:rsidR="00172CAC" w:rsidRDefault="00172CAC" w:rsidP="00172CA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4782F" w:rsidRDefault="00172CAC" w:rsidP="00A4782F">
      <w:pPr>
        <w:jc w:val="center"/>
        <w:rPr>
          <w:rFonts w:ascii="Times New Roman" w:hAnsi="Times New Roman" w:cs="Times New Roman"/>
          <w:sz w:val="28"/>
          <w:szCs w:val="28"/>
        </w:rPr>
      </w:pPr>
      <w:r w:rsidRPr="00172CAC">
        <w:rPr>
          <w:rFonts w:ascii="Times New Roman" w:hAnsi="Times New Roman" w:cs="Times New Roman"/>
          <w:sz w:val="28"/>
          <w:szCs w:val="28"/>
        </w:rPr>
        <w:t>Vocabulary List #</w:t>
      </w:r>
      <w:r w:rsidR="00AD47FB">
        <w:rPr>
          <w:rFonts w:ascii="Times New Roman" w:hAnsi="Times New Roman" w:cs="Times New Roman"/>
          <w:sz w:val="28"/>
          <w:szCs w:val="28"/>
        </w:rPr>
        <w:t>2</w:t>
      </w:r>
      <w:bookmarkStart w:id="0" w:name="_GoBack"/>
      <w:bookmarkEnd w:id="0"/>
    </w:p>
    <w:p w:rsidR="00EA183C" w:rsidRDefault="00EA183C" w:rsidP="00EA18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leviate: make less severe</w:t>
      </w:r>
    </w:p>
    <w:p w:rsidR="00BD096D" w:rsidRDefault="00BD096D" w:rsidP="00BD096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oof: distant; detached; cold</w:t>
      </w:r>
    </w:p>
    <w:p w:rsidR="00BD096D" w:rsidRDefault="00BD096D" w:rsidP="00BD096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jole: coax</w:t>
      </w:r>
    </w:p>
    <w:p w:rsidR="00EA183C" w:rsidRDefault="00EA183C" w:rsidP="00EA18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nounce: condemn; speak out against</w:t>
      </w:r>
    </w:p>
    <w:p w:rsidR="00BD096D" w:rsidRDefault="00BD096D" w:rsidP="00BD096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lete: use up; lessen</w:t>
      </w:r>
    </w:p>
    <w:p w:rsidR="00EA183C" w:rsidRDefault="00EA183C" w:rsidP="00EA18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asperated: frustrated; annoyed</w:t>
      </w:r>
    </w:p>
    <w:p w:rsidR="00EA183C" w:rsidRDefault="00EA183C" w:rsidP="00EA18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the: flexible; supple</w:t>
      </w:r>
    </w:p>
    <w:p w:rsidR="00BD096D" w:rsidRDefault="00BD096D" w:rsidP="00BD096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vid: very angry</w:t>
      </w:r>
    </w:p>
    <w:p w:rsidR="00EA183C" w:rsidRDefault="00EA183C" w:rsidP="00EA18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rous: burdensome; hard to undertake</w:t>
      </w:r>
    </w:p>
    <w:p w:rsidR="00EA183C" w:rsidRDefault="00EA183C" w:rsidP="00EA18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amble: introductory material</w:t>
      </w:r>
    </w:p>
    <w:sectPr w:rsidR="00EA18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NjY3NLUwMjM2MzJR0lEKTi0uzszPAykwrAUAjDjkFCwAAAA="/>
  </w:docVars>
  <w:rsids>
    <w:rsidRoot w:val="00172CAC"/>
    <w:rsid w:val="00085D7F"/>
    <w:rsid w:val="00136E53"/>
    <w:rsid w:val="00172CAC"/>
    <w:rsid w:val="001B1B43"/>
    <w:rsid w:val="00276BE0"/>
    <w:rsid w:val="003076FC"/>
    <w:rsid w:val="003C5D28"/>
    <w:rsid w:val="003F4610"/>
    <w:rsid w:val="004B4212"/>
    <w:rsid w:val="005A07D5"/>
    <w:rsid w:val="007279DE"/>
    <w:rsid w:val="0073447D"/>
    <w:rsid w:val="00737FEF"/>
    <w:rsid w:val="00880139"/>
    <w:rsid w:val="00885694"/>
    <w:rsid w:val="008D5A2C"/>
    <w:rsid w:val="00A4782F"/>
    <w:rsid w:val="00AA06ED"/>
    <w:rsid w:val="00AB1487"/>
    <w:rsid w:val="00AB4F20"/>
    <w:rsid w:val="00AD3AD8"/>
    <w:rsid w:val="00AD47FB"/>
    <w:rsid w:val="00BA3D34"/>
    <w:rsid w:val="00BD096D"/>
    <w:rsid w:val="00D644B5"/>
    <w:rsid w:val="00E16A8D"/>
    <w:rsid w:val="00E25B58"/>
    <w:rsid w:val="00E41F68"/>
    <w:rsid w:val="00EA1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0C995"/>
  <w15:docId w15:val="{C7422829-FC2B-4EBB-A476-E592E4529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Drake</dc:creator>
  <cp:lastModifiedBy>Andrea Drake</cp:lastModifiedBy>
  <cp:revision>2</cp:revision>
  <cp:lastPrinted>2014-01-21T16:27:00Z</cp:lastPrinted>
  <dcterms:created xsi:type="dcterms:W3CDTF">2018-04-09T11:45:00Z</dcterms:created>
  <dcterms:modified xsi:type="dcterms:W3CDTF">2018-04-09T11:45:00Z</dcterms:modified>
</cp:coreProperties>
</file>